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574841" w14:textId="0D0AE48E" w:rsidR="009A09A3" w:rsidRDefault="00D70128" w:rsidP="00D70128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Cloud Landscape Review</w:t>
      </w:r>
    </w:p>
    <w:p w14:paraId="75EEDD25" w14:textId="1697D590" w:rsidR="00D70128" w:rsidRPr="00D70128" w:rsidRDefault="00D70128" w:rsidP="00D70128">
      <w:pPr>
        <w:jc w:val="center"/>
        <w:rPr>
          <w:rFonts w:ascii="Times New Roman" w:hAnsi="Times New Roman" w:cs="Times New Roman"/>
          <w:sz w:val="24"/>
          <w:szCs w:val="24"/>
          <w:u w:val="single"/>
        </w:rPr>
      </w:pPr>
      <w:r w:rsidRPr="00D70128">
        <w:rPr>
          <w:rFonts w:ascii="Times New Roman" w:hAnsi="Times New Roman" w:cs="Times New Roman"/>
          <w:sz w:val="24"/>
          <w:szCs w:val="24"/>
          <w:u w:val="single"/>
        </w:rPr>
        <w:t>Part 1: Online Cloud Resources</w:t>
      </w:r>
    </w:p>
    <w:p w14:paraId="1D5205BA" w14:textId="6214E0C3" w:rsidR="00D70128" w:rsidRDefault="00D70128" w:rsidP="00D70128">
      <w:pPr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Amazon Web Services</w:t>
      </w:r>
    </w:p>
    <w:p w14:paraId="45DDD460" w14:textId="212741FF" w:rsidR="00D70128" w:rsidRDefault="00D70128" w:rsidP="00D70128">
      <w:pPr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Microsoft Azure</w:t>
      </w:r>
    </w:p>
    <w:p w14:paraId="10D2AA67" w14:textId="77777777" w:rsidR="00D70128" w:rsidRDefault="00D70128" w:rsidP="00D70128">
      <w:pPr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Google Cloud Platform</w:t>
      </w:r>
    </w:p>
    <w:p w14:paraId="7A1B9FE9" w14:textId="7A19A61F" w:rsidR="00D70128" w:rsidRDefault="00D70128" w:rsidP="00D70128">
      <w:pPr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Firebase</w:t>
      </w:r>
    </w:p>
    <w:p w14:paraId="4506FD34" w14:textId="291A15AC" w:rsidR="00D70128" w:rsidRDefault="00D70128" w:rsidP="00D70128">
      <w:pPr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IBM Cloud</w:t>
      </w:r>
    </w:p>
    <w:p w14:paraId="255739EE" w14:textId="42D2084E" w:rsidR="00D70128" w:rsidRDefault="00D70128" w:rsidP="00D70128">
      <w:pPr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Alibaba Cloud</w:t>
      </w:r>
    </w:p>
    <w:p w14:paraId="07A77763" w14:textId="47740AAD" w:rsidR="00D70128" w:rsidRPr="00D70128" w:rsidRDefault="00D70128" w:rsidP="00D70128">
      <w:pPr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Tencent Cloud</w:t>
      </w:r>
    </w:p>
    <w:p w14:paraId="4F2A75B5" w14:textId="78862151" w:rsidR="00D70128" w:rsidRPr="00D70128" w:rsidRDefault="00D70128" w:rsidP="00D70128">
      <w:pPr>
        <w:jc w:val="center"/>
        <w:rPr>
          <w:rFonts w:ascii="Times New Roman" w:hAnsi="Times New Roman" w:cs="Times New Roman"/>
          <w:sz w:val="24"/>
          <w:szCs w:val="24"/>
          <w:u w:val="single"/>
        </w:rPr>
      </w:pPr>
      <w:r w:rsidRPr="00D70128">
        <w:rPr>
          <w:rFonts w:ascii="Times New Roman" w:hAnsi="Times New Roman" w:cs="Times New Roman"/>
          <w:sz w:val="24"/>
          <w:szCs w:val="24"/>
          <w:u w:val="single"/>
        </w:rPr>
        <w:t>Part 2: Cloud Provider Summaries</w:t>
      </w:r>
    </w:p>
    <w:p w14:paraId="429DDC25" w14:textId="77777777" w:rsidR="00D70128" w:rsidRDefault="00D70128" w:rsidP="00D70128">
      <w:pPr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Amazon Web Services</w:t>
      </w:r>
    </w:p>
    <w:p w14:paraId="3D1357A7" w14:textId="77777777" w:rsidR="00D70128" w:rsidRDefault="00D70128" w:rsidP="00D70128">
      <w:pPr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Microsoft Azure</w:t>
      </w:r>
    </w:p>
    <w:p w14:paraId="2A1674D7" w14:textId="77777777" w:rsidR="00D70128" w:rsidRDefault="00D70128" w:rsidP="00D70128">
      <w:pPr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Google Cloud Platform</w:t>
      </w:r>
    </w:p>
    <w:p w14:paraId="3A8D2769" w14:textId="77777777" w:rsidR="00D70128" w:rsidRDefault="00D70128" w:rsidP="00D70128">
      <w:pPr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Firebase</w:t>
      </w:r>
    </w:p>
    <w:p w14:paraId="542DAFAD" w14:textId="77777777" w:rsidR="00D70128" w:rsidRDefault="00D70128" w:rsidP="00D70128">
      <w:pPr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IBM Cloud</w:t>
      </w:r>
    </w:p>
    <w:p w14:paraId="77B95317" w14:textId="77777777" w:rsidR="00D70128" w:rsidRDefault="00D70128" w:rsidP="00D70128">
      <w:pPr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Alibaba Cloud</w:t>
      </w:r>
    </w:p>
    <w:p w14:paraId="27B1F42C" w14:textId="0BF10EFE" w:rsidR="00D70128" w:rsidRPr="00D70128" w:rsidRDefault="00D70128" w:rsidP="00D70128">
      <w:pPr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Tencent Cloud</w:t>
      </w:r>
    </w:p>
    <w:p w14:paraId="6BE7B0EF" w14:textId="4CB91E3B" w:rsidR="00D70128" w:rsidRPr="00D70128" w:rsidRDefault="00D70128" w:rsidP="00D70128">
      <w:pPr>
        <w:jc w:val="center"/>
        <w:rPr>
          <w:rFonts w:ascii="Times New Roman" w:hAnsi="Times New Roman" w:cs="Times New Roman"/>
          <w:sz w:val="24"/>
          <w:szCs w:val="24"/>
          <w:u w:val="single"/>
        </w:rPr>
      </w:pPr>
      <w:r w:rsidRPr="00D70128">
        <w:rPr>
          <w:rFonts w:ascii="Times New Roman" w:hAnsi="Times New Roman" w:cs="Times New Roman"/>
          <w:sz w:val="24"/>
          <w:szCs w:val="24"/>
          <w:u w:val="single"/>
        </w:rPr>
        <w:t>Part 3: Cloud Provider Comparisons</w:t>
      </w:r>
    </w:p>
    <w:sectPr w:rsidR="00D70128" w:rsidRPr="00D7012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3MrQ0MTMxNjE3NTNV0lEKTi0uzszPAykwrAUA8Yqe0CwAAAA="/>
  </w:docVars>
  <w:rsids>
    <w:rsidRoot w:val="00D70128"/>
    <w:rsid w:val="009A09A3"/>
    <w:rsid w:val="00D701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44019B"/>
  <w15:chartTrackingRefBased/>
  <w15:docId w15:val="{B8AD8900-C58D-45C8-B27D-43C330A8B1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7012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49</Words>
  <Characters>283</Characters>
  <Application>Microsoft Office Word</Application>
  <DocSecurity>0</DocSecurity>
  <Lines>2</Lines>
  <Paragraphs>1</Paragraphs>
  <ScaleCrop>false</ScaleCrop>
  <Company/>
  <LinksUpToDate>false</LinksUpToDate>
  <CharactersWithSpaces>3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es Yang</dc:creator>
  <cp:keywords/>
  <dc:description/>
  <cp:lastModifiedBy>Charles Yang</cp:lastModifiedBy>
  <cp:revision>1</cp:revision>
  <dcterms:created xsi:type="dcterms:W3CDTF">2022-02-19T05:25:00Z</dcterms:created>
  <dcterms:modified xsi:type="dcterms:W3CDTF">2022-02-19T05:30:00Z</dcterms:modified>
</cp:coreProperties>
</file>